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299A" w:rsidRDefault="00BC40C4">
      <w:r>
        <w:rPr>
          <w:noProof/>
          <w:lang w:eastAsia="tr-TR"/>
        </w:rPr>
        <w:drawing>
          <wp:inline distT="0" distB="0" distL="0" distR="0">
            <wp:extent cx="5760720" cy="132016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0C4" w:rsidRDefault="00BC40C4"/>
    <w:p w:rsidR="00BC40C4" w:rsidRDefault="00BC40C4">
      <w:r w:rsidRPr="00BC40C4">
        <w:rPr>
          <w:b/>
          <w:noProof/>
          <w:u w:val="single"/>
          <w:lang w:eastAsia="tr-TR"/>
        </w:rPr>
        <w:t>Soru-2:</w:t>
      </w:r>
      <w:r>
        <w:rPr>
          <w:noProof/>
          <w:lang w:eastAsia="tr-TR"/>
        </w:rPr>
        <w:drawing>
          <wp:inline distT="0" distB="0" distL="0" distR="0">
            <wp:extent cx="5760720" cy="339153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9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0C4" w:rsidRPr="00BC40C4" w:rsidRDefault="00BC40C4">
      <w:pPr>
        <w:rPr>
          <w:b/>
          <w:u w:val="single"/>
        </w:rPr>
      </w:pPr>
      <w:r w:rsidRPr="00BC40C4">
        <w:rPr>
          <w:b/>
          <w:u w:val="single"/>
        </w:rPr>
        <w:t>Soru-3:</w:t>
      </w:r>
    </w:p>
    <w:p w:rsidR="00BC40C4" w:rsidRDefault="00BC40C4">
      <w:r>
        <w:rPr>
          <w:noProof/>
          <w:lang w:eastAsia="tr-TR"/>
        </w:rPr>
        <w:drawing>
          <wp:inline distT="0" distB="0" distL="0" distR="0">
            <wp:extent cx="5760720" cy="1762760"/>
            <wp:effectExtent l="0" t="0" r="0" b="889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40C4" w:rsidRDefault="00BC40C4">
      <w:r w:rsidRPr="00BC40C4">
        <w:rPr>
          <w:b/>
          <w:u w:val="single"/>
        </w:rPr>
        <w:t>Soru-4:</w:t>
      </w:r>
      <w:r>
        <w:rPr>
          <w:noProof/>
          <w:lang w:eastAsia="tr-TR"/>
        </w:rPr>
        <w:drawing>
          <wp:inline distT="0" distB="0" distL="0" distR="0">
            <wp:extent cx="5760720" cy="48387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C40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NTQytDQ2N7M0NDJS0lEKTi0uzszPAykwrAUAqv66SSwAAAA="/>
  </w:docVars>
  <w:rsids>
    <w:rsidRoot w:val="00BC40C4"/>
    <w:rsid w:val="0062299A"/>
    <w:rsid w:val="00BC4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A1016D"/>
  <w15:chartTrackingRefBased/>
  <w15:docId w15:val="{15C272B3-2B65-4460-AC6E-067E4C5C6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SY</dc:creator>
  <cp:keywords/>
  <dc:description/>
  <cp:lastModifiedBy>AsusSY</cp:lastModifiedBy>
  <cp:revision>1</cp:revision>
  <dcterms:created xsi:type="dcterms:W3CDTF">2023-06-22T23:46:00Z</dcterms:created>
  <dcterms:modified xsi:type="dcterms:W3CDTF">2023-06-22T23:50:00Z</dcterms:modified>
</cp:coreProperties>
</file>